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6" w:name="X0b7e9b0fdbdf28b5d47f4642655afdbd4cef356"/>
    <w:p>
      <w:pPr>
        <w:pStyle w:val="Heading1"/>
      </w:pPr>
      <w:r>
        <w:t xml:space="preserve">Cover Letter for Plumber Position in Italy Naples</w:t>
      </w:r>
    </w:p>
    <w:p>
      <w:pPr>
        <w:pStyle w:val="FirstParagraph"/>
      </w:pPr>
      <w:r>
        <w:t xml:space="preserve">Dear [Hiring Manager's Name],</w:t>
      </w:r>
    </w:p>
    <w:p>
      <w:pPr>
        <w:pStyle w:val="BodyText"/>
      </w:pPr>
      <w:r>
        <w:t xml:space="preserve">I am writing to express my enthusiastic interest in the plumber position at your esteemed organization, located in the vibrant city of Naples, Italy. As a highly skilled and dedicated professional with over [X years] of experience in plumbing services, I am eager to contribute my expertise to your team while immersing myself in the rich cultural and historical landscape of Naples. My background as a plumber is deeply rooted in technical precision, problem-solving acumen, and a commitment to excellence—qualities that align perfectly with the demands of working in Italy’s iconic city of Naples.</w:t>
      </w:r>
    </w:p>
    <w:bookmarkStart w:id="20" w:name="Xb7ea1106528527294dbddf5ce556ceb97a825ab"/>
    <w:p>
      <w:pPr>
        <w:pStyle w:val="Heading2"/>
      </w:pPr>
      <w:r>
        <w:t xml:space="preserve">A Passion for Plumbing in the Heart of Naples</w:t>
      </w:r>
    </w:p>
    <w:p>
      <w:pPr>
        <w:pStyle w:val="FirstParagraph"/>
      </w:pPr>
      <w:r>
        <w:t xml:space="preserve">Having worked extensively across Europe, I have come to appreciate the unique challenges and opportunities that come with plumbing in a historic city like Naples. The city’s blend of ancient architecture, bustling urban centers, and coastal regions presents a dynamic environment for professionals who can adapt to diverse conditions. My experience in [mention specific locations or projects if applicable] has equipped me with the technical skills and cultural sensitivity required to thrive in such an environment. Whether it involves repairing intricate piping systems in historic buildings or addressing modern residential needs, I am confident in my ability to deliver reliable and high-quality solutions.</w:t>
      </w:r>
    </w:p>
    <w:bookmarkEnd w:id="20"/>
    <w:bookmarkStart w:id="21" w:name="X559b894f05d61b8efdacbe7cce9d33ca7dd2231"/>
    <w:p>
      <w:pPr>
        <w:pStyle w:val="Heading2"/>
      </w:pPr>
      <w:r>
        <w:t xml:space="preserve">Technical Expertise and Professional Qualifications</w:t>
      </w:r>
    </w:p>
    <w:p>
      <w:pPr>
        <w:pStyle w:val="FirstParagraph"/>
      </w:pPr>
      <w:r>
        <w:t xml:space="preserve">As a certified plumber, I hold [mention certifications, e.g., "CIP (Certificazione Italiana Professionale)"] and have completed rigorous training in both traditional and contemporary plumbing techniques. My expertise spans residential, commercial, and industrial sectors, including installations of water supply systems, drainage solutions, heating systems (including renewable energy sources), and emergency repairs. I am fluent in [mention languages if applicable; e.g., "Italian and English"], which allows me to communicate effectively with local clients and collaborate seamlessly with Italian contractors.</w:t>
      </w:r>
    </w:p>
    <w:p>
      <w:pPr>
        <w:pStyle w:val="BodyText"/>
      </w:pPr>
      <w:r>
        <w:t xml:space="preserve">One of my key strengths is my ability to diagnose complex plumbing issues swiftly. For instance, during a recent project in [specific location], I identified and resolved a critical water leakage problem that had plagued an historic building for months. My approach combines meticulous attention to detail with a proactive mindset, ensuring that every task is completed efficiently and with minimal disruption to the client’s daily operations.</w:t>
      </w:r>
    </w:p>
    <w:bookmarkEnd w:id="21"/>
    <w:bookmarkStart w:id="22" w:name="X957d36f6c2d361b94ffe8238eb09831b426d077"/>
    <w:p>
      <w:pPr>
        <w:pStyle w:val="Heading2"/>
      </w:pPr>
      <w:r>
        <w:t xml:space="preserve">Understanding the Unique Demands of Naples</w:t>
      </w:r>
    </w:p>
    <w:p>
      <w:pPr>
        <w:pStyle w:val="FirstParagraph"/>
      </w:pPr>
      <w:r>
        <w:t xml:space="preserve">Naples, with its dense population and historic urban fabric, requires plumbers who can navigate both modern infrastructure and older systems. I am particularly drawn to the city’s blend of innovation and tradition. For example, Naples’ coastal climate demands corrosion-resistant materials and systems that can withstand humidity, while its historic districts often require specialized techniques to preserve architectural integrity. My experience in [mention specific tasks like "restoring heritage buildings" or "working with vintage plumbing systems"] has prepared me to meet these challenges head-on.</w:t>
      </w:r>
    </w:p>
    <w:p>
      <w:pPr>
        <w:pStyle w:val="BodyText"/>
      </w:pPr>
      <w:r>
        <w:t xml:space="preserve">Furthermore, I understand the importance of adhering to Italian regulations and standards, such as those outlined by the [mention relevant organizations, e.g., "Consiglio Nazionale dei Periti Industriali e dei Tecnici" or local municipal guidelines]. My work ethic is guided by a deep respect for these protocols, ensuring that all projects comply with legal requirements while exceeding client expectations.</w:t>
      </w:r>
    </w:p>
    <w:bookmarkEnd w:id="22"/>
    <w:bookmarkStart w:id="23" w:name="a-commitment-to-customer-satisfaction"/>
    <w:p>
      <w:pPr>
        <w:pStyle w:val="Heading2"/>
      </w:pPr>
      <w:r>
        <w:t xml:space="preserve">A Commitment to Customer Satisfaction</w:t>
      </w:r>
    </w:p>
    <w:p>
      <w:pPr>
        <w:pStyle w:val="FirstParagraph"/>
      </w:pPr>
      <w:r>
        <w:t xml:space="preserve">At the core of my career as a plumber is a commitment to customer satisfaction. I believe that every project, no matter how large or small, deserves the same level of care and professionalism. In Naples, where the community values personal connections and trust, I aim to build long-term relationships with clients by providing transparent communication, fair pricing, and exceptional service. My ability to listen to client needs and offer tailored solutions has consistently earned me positive feedback in my previous roles.</w:t>
      </w:r>
    </w:p>
    <w:p>
      <w:pPr>
        <w:pStyle w:val="BodyText"/>
      </w:pPr>
      <w:r>
        <w:t xml:space="preserve">For instance, during a period of heavy rainfall in [specific location], I collaborated with local authorities to address flooding issues in several residential areas. By working closely with the community and leveraging my technical skills, we were able to restore normalcy quickly and prevent further damage. This experience reinforced my belief that plumbing is not just about fixing pipes—it’s about ensuring the safety, comfort, and well-being of people’s homes.</w:t>
      </w:r>
    </w:p>
    <w:bookmarkEnd w:id="23"/>
    <w:bookmarkStart w:id="24" w:name="why-naples-a-perfect-fit-for-my-skills"/>
    <w:p>
      <w:pPr>
        <w:pStyle w:val="Heading2"/>
      </w:pPr>
      <w:r>
        <w:t xml:space="preserve">Why Naples? A Perfect Fit for My Skills</w:t>
      </w:r>
    </w:p>
    <w:p>
      <w:pPr>
        <w:pStyle w:val="FirstParagraph"/>
      </w:pPr>
      <w:r>
        <w:t xml:space="preserve">Naples represents a unique opportunity to combine my professional expertise with a deep appreciation for Italian culture. The city’s rich history, vibrant streets, and warm hospitality make it an ideal place to grow both personally and professionally. I am particularly inspired by Naples’ commitment to sustainability and modernization, which aligns with my own values of innovation and environmental responsibility.</w:t>
      </w:r>
    </w:p>
    <w:p>
      <w:pPr>
        <w:pStyle w:val="BodyText"/>
      </w:pPr>
      <w:r>
        <w:t xml:space="preserve">Moreover, the demand for skilled plumbers in Naples is growing due to urban development projects and the need for infrastructure upgrades. I am eager to contribute my skills to these initiatives while embracing the challenges of working in a city that never ceases to inspire. Whether it’s installing energy-efficient systems in new buildings or repairing aging pipelines in historic neighborhoods, I am ready to bring my expertise to your team.</w:t>
      </w:r>
    </w:p>
    <w:bookmarkEnd w:id="24"/>
    <w:bookmarkStart w:id="25" w:name="closing-thoughts"/>
    <w:p>
      <w:pPr>
        <w:pStyle w:val="Heading2"/>
      </w:pPr>
      <w:r>
        <w:t xml:space="preserve">Closing Thoughts</w:t>
      </w:r>
    </w:p>
    <w:p>
      <w:pPr>
        <w:pStyle w:val="FirstParagraph"/>
      </w:pPr>
      <w:r>
        <w:t xml:space="preserve">In conclusion, I am confident that my technical skills, cultural adaptability, and passion for plumbing make me an excellent candidate for the position at your organization. I am particularly excited about the opportunity to work in Naples, a city where tradition meets innovation and where every project presents a new challenge to conquer. I would be honored to contribute my experience and dedication to your team while immersing myself in the beauty and complexity of Italian life.</w:t>
      </w:r>
    </w:p>
    <w:p>
      <w:pPr>
        <w:pStyle w:val="BodyText"/>
      </w:pPr>
      <w:r>
        <w:t xml:space="preserve">Thank you for considering my application. I look forward to the possibility of discussing how my background, skills, and enthusiasm can benefit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Italy Naples</dc:title>
  <dc:creator/>
  <dc:language>en</dc:language>
  <cp:keywords/>
  <dcterms:created xsi:type="dcterms:W3CDTF">2025-10-05T19:23:26Z</dcterms:created>
  <dcterms:modified xsi:type="dcterms:W3CDTF">2025-10-05T19:23:26Z</dcterms:modified>
</cp:coreProperties>
</file>

<file path=docProps/custom.xml><?xml version="1.0" encoding="utf-8"?>
<Properties xmlns="http://schemas.openxmlformats.org/officeDocument/2006/custom-properties" xmlns:vt="http://schemas.openxmlformats.org/officeDocument/2006/docPropsVTypes"/>
</file>